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nuage de lotus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idal product poisoning control region: Voivodeships: Pomeranian, West Pomeranian, Warmian-Masurian, Kuyavian-Pomeranian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n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idal product poisoning control region: Voivodeships: Greater Poland, Lubusz, Lower Silesian, Opol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idal product poisoning control region: Voivodeships: Masovian, Łódź, Podlaskie and Lublin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idal product poisoning control region: Voivodeships: Lesser Poland, Subcarpathian, Silesian, Holy Cross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Z naszej wiedzy wynika, że produkt ten nie przedstawia szczególnego ryzyka, pod warunkem, że przestrzegane będą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501 - Zawartość/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3,7-dimethylnona-1,6-dien-3-ol, geraniol; (2E)-3,7-dimethylocta-2,6-dien-1-ol, alpha-iso-methylionone, 3-(p-methoxyphenyl)-2-methylpropionaldehyde, citronellol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ains no PBT and/or vPvB substances ≥ 0.1% assessed in accordance with REACH Annex XIII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włączona(-e) do wykazu ustanowionego zgodnie z art. 59 ust. 1 rozporządzenia REACH ze względu na właściwości zaburzające gospodarkę hormonalną lub niezidentyfikowana(-e) jako zaburzająca(-e) gospodarkę hormonalną zgodnie z kryteriami określonymi w rozporządzeniu delegowanym Komisji (UE) 2017/2100 lub rozporządzeniu Komisji (UE) 2018/605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-dimethylnona-1,6-dien-3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339-55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3-73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47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iso-methylion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7-5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84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-(p-methoxyphenyl)-2-methylpropion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62-06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6-749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60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Jeżeli poczujesz się niedobrze, zgłoś się do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z tego produktu może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Zastosować 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stoso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żar gasić z bezpiecznej odległości i chronionej lokalizacji. Nie wchodzić do strefy pożaru bez odpowiedniego sprzętu ochronnego, w tym bez ochrony dróg oddechowych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przystosowa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Jeżeli produkt dostanie się do ścieków lub wód publicznych, powiadomić władze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sprzęt ochrony osobistej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przystosowa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bie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aczej nie stanowi większego zagrożenia w spodziewanych warunkach normalnego użyc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odpowiednią wentylację miejsc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ej manipulacji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odpowiednią wentylację miejsc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wiatowy. Proszkowany. Piżm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Żadnej niebezpiecznej znanej reakcji w warunkach normalnego używan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masy ciała Animal: rat, 95% CL: 2840 - 45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(p-methoxyphenyl)-2-methylpropionaldehyde (5462-06-6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000 mg/kg masy ciała Animal: rat, Animal sex: male, Guideline: OECD Guideline 401 (Acute Oral Toxicity), 95% CL: 3400 - 460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masy ciała Animal: rat, Guideline: OECD Guideline 401 (Acute Oral Toxicity), 95% CL: 2755 - 360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masy ciała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nuage de lotus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twierdzono szkodliwego wpływu produktu na organizmy wodne ani długofalowego niekorzystnego oddziaływania produktu na środowisko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(p-methoxyphenyl)-2-methylpropionaldehyde (5462-06-6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2 mg/l Test organisms (species): Oncorhynchus mykiss (previous name: Salmo gairdneri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nuage de lotus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nona-1,6-dien-3-ol (10339-55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iso-methylionone (127-51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(p-methoxyphenyl)-2-methylpropionaldehyde (5462-06-6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lokalne (odpady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ical informatio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eraniol ; 3-(p-methoxyphenyl)-2-methylpropionaldehyde ; anis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 w:rsidRPr="0069446B">
        <w:rPr>
          <w:noProof/>
        </w:rPr>
        <w:t>Nie zawiera substancji wymienionych w Załączniku XIV rozporządzenia REACH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z listy kandydackiej rozporządzenia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Contains no substance(s) listed on the PIC list (Regulation EU 649/2012 concerning the export and import of hazardous chemical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Contains no substance(s) listed on the POP list (Regulation EU 2019/1021 on persistent organic pollutant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t listed on the Ozone Depletion list (Regulation EU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oduktów podwójnego zastosowania (428/2009)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Contains no substance subject to the COUNCIL REGULATION (EC) for the control of dual-use items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substancji podlegających rozporządzeniu (WE) 273/2004 Parlamentu Europejskiego i Rady z dnia 11 lutego 2004 r. w sprawie wytwarzania i wprowadzania do obrotu niektórych substancji wykorzystywanych do nielegalnego wytwarzania środków odurzających i substancji psychotropowych.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 U. Nr 63, poz. 322 wraz z późn. zm.).</w:t>
              <w:br/>
              <w:t>Ustawa z dnia 14 grudnia 2012r. o odpadach (Dz. U. 2013, poz.21 wraz z późn. zm.).</w:t>
              <w:br/>
              <w:t>Obwieszczenie Marszałka Sejmu Rzeczypospolitej Polskiej z dnia 19 października 2016 r. w sprawie ogłoszenia jednolitego tekstu ustawy o gospodarce opakowaniami i odpadami opakowaniowymi (Dz. U. 2016, poz. 1863 wraz z późn. zm.).</w:t>
              <w:br/>
              <w:t>Rozporządzenie Ministra Środowiska z dnia 9 grudnia 2014 r. w sprawie katalogu odpadów (Dz. U. 2014, poz. 1923).</w:t>
              <w:br/>
              <w:t>Ustawa z dnia 19 sierpnia 2011r. o przewozie towarów niebezpiecznych (Dz. U. 2011 nr 227, poz.1367 wraz z późn. zm.; tekst jednolity Dz.U. z 2019 r. poz. 382).</w:t>
              <w:br/>
              <w:t>Rozporządzenie Ministra Rodziny, pracy i polityki społecznej z dnia 12 czerwca 2018 r. w sprawie najwyższych dopuszczalnych stężeń i natężeń czynników szkodliwych dla zdrowia w środowisku pracy (Dz. U. z dnia 3 lipca 2018, poz. 1286).</w:t>
              <w:br/>
              <w:t>Obwieszczenie Ministra Zdrowia z dnia 9 września 2016 r. w sprawie ogłoszenia jednolitego tekstu rozporządzenia Ministra Zdrowia w sprawie bezpieczeństwa i higieny pracy związanej z występowaniem w miejscu pracy czynników chemicznych (Dz.U. z dnia 16 września 2016 r., poz. 1488).</w:t>
              <w:br/>
              <w:t>Rozporządzenie Ministra Zdrowia z dnia 2 lutego 2011 r. w sprawie badań i pomiarów czynników szkodliwych dla zdrowia w środowisku pracy (Dz. U. Nr 33, poz. 166).</w:t>
              <w:br/>
              <w:t>Rozporządzenie Ministra Środowiska z dnia 9 grudnia 2003 r. w sprawie substancji stwarzających szczególne zagrożenie dla środowiska (Dz. U. Nr 217, poz. 2141).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ximum workplace concentration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Hazardous to the aquatic environment – Chronic Hazard, Category 2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Hazardous to the aquatic environment – Chronic Hazard, Category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ious eye damage/eye irritation, Category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ious eye damage/eye irritation, Category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oductive toxicity, Category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corrosion/irritation, Category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itisation, Category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itisation, category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uses skin irritation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y cause an allergic skin reaction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uses serious eye damage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uses serious eye irritation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pected of damaging fertility or the unborn child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 to aquatic life with long lasting effects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Harmful to aquatic life with long lasting effect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3,7-dimethylnona-1,6-dien-3-ol, geraniol; (2E)-3,7-dimethylocta-2,6-dien-1-ol, alpha-iso-methylionone, 3-(p-methoxyphenyl)-2-methylpropionaldehyde, citronellol. Może powodować reakcję alergiczną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5.03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5.03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nuage de lotus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nuage de lotus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5.03.2026   Wersja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61A7C2A-A9E7-4B66-B258-ADA2B2022B7A}"/>
</file>

<file path=customXml/itemProps3.xml><?xml version="1.0" encoding="utf-8"?>
<ds:datastoreItem xmlns:ds="http://schemas.openxmlformats.org/officeDocument/2006/customXml" ds:itemID="{910B9E4C-B4A1-4D06-9679-F6926575DFDB}"/>
</file>

<file path=customXml/itemProps4.xml><?xml version="1.0" encoding="utf-8"?>
<ds:datastoreItem xmlns:ds="http://schemas.openxmlformats.org/officeDocument/2006/customXml" ds:itemID="{32F43898-A8E2-45F9-9C33-B5424B891BE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